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Bangalore, Karnataka 560001</w:t>
      </w:r>
      <w:r>
        <w:br/>
      </w:r>
      <w:r>
        <w:t xml:space="preserve">Email: your.email@example.com | Phone: +91 9876543210</w:t>
      </w:r>
      <w:r>
        <w:br/>
      </w:r>
      <w:r>
        <w:t xml:space="preserve">Date: October 26, 2023</w:t>
      </w:r>
    </w:p>
    <w:p>
      <w:pPr>
        <w:pStyle w:val="BodyText"/>
      </w:pPr>
      <w:r>
        <w:t xml:space="preserve">Hiring Manager</w:t>
      </w:r>
    </w:p>
    <w:p>
      <w:pPr>
        <w:pStyle w:val="BodyText"/>
      </w:pPr>
      <w:r>
        <w:t xml:space="preserve">Emergency Medical Services Division</w:t>
      </w:r>
    </w:p>
    <w:p>
      <w:pPr>
        <w:pStyle w:val="BodyText"/>
      </w:pPr>
      <w:r>
        <w:t xml:space="preserve">Karnataka State Disaster Management Authority (KSDMA)</w:t>
      </w:r>
    </w:p>
    <w:p>
      <w:pPr>
        <w:pStyle w:val="BodyText"/>
      </w:pPr>
      <w:r>
        <w:t xml:space="preserve">Bangalore, Karnataka 560001</w:t>
      </w:r>
    </w:p>
    <w:bookmarkStart w:id="21" w:name="X683e082553d40ed0217e8fbde1e4c5d7d2e4367"/>
    <w:p>
      <w:pPr>
        <w:pStyle w:val="Heading2"/>
      </w:pPr>
      <w:r>
        <w:t xml:space="preserve">Subject: Internship Application for Paramedic Position at Karnataka State Disaster Management Authority, Bangalore</w:t>
      </w:r>
    </w:p>
    <w:p>
      <w:pPr>
        <w:pStyle w:val="FirstParagraph"/>
      </w:pPr>
      <w:r>
        <w:t xml:space="preserve">Dear Hiring Manager,</w:t>
      </w:r>
    </w:p>
    <w:p>
      <w:pPr>
        <w:pStyle w:val="BodyText"/>
      </w:pPr>
      <w:r>
        <w:t xml:space="preserve">I am writing with profound enthusiasm to express my earnest interest in the Paramedic Internship opportunity within your esteemed Emergency Medical Services Division at the Karnataka State Disaster Management Authority (KSDMA) in Bangalore. As a dedicated final-year Bachelor of Science (BSc) in Paramedical Sciences student at the prestigious St. John's Medical College, I have meticulously prepared myself to contribute meaningfully to India's frontline emergency healthcare infrastructure—particularly within the dynamic urban ecosystem of Bangalore where rapid response capabilities are critically essential for saving lives across our bustling metropolis.</w:t>
      </w:r>
    </w:p>
    <w:p>
      <w:pPr>
        <w:pStyle w:val="BodyText"/>
      </w:pPr>
      <w:r>
        <w:t xml:space="preserve">My academic journey has been rigorously aligned with the demands of modern emergency medical services. Over three intensive years, I have completed advanced coursework in Advanced Cardiac Life Support (ACLS), Trauma Management, Pediatric Emergency Care, and Disaster Response Protocols—directly mirroring the competencies required for your internship program. Notably, I achieved a 92% aggregate in my clinical rotations at Kempegowda Institute of Medical Sciences (KIMS), where I assisted in over 300 emergency cases ranging from road traffic accidents to cardiac arrests. My final-year project on "Optimizing Triage Efficiency in Urban Emergency Settings" specifically examined Bangalore's unique challenges—including monsoon-related flooding incidents and the high density of traffic congestion—and proposed scalable solutions for paramedic teams operating across the city's diverse districts.</w:t>
      </w:r>
    </w:p>
    <w:p>
      <w:pPr>
        <w:pStyle w:val="BodyText"/>
      </w:pPr>
      <w:r>
        <w:t xml:space="preserve">What truly distinguishes my application is my hands-on experience within Bangalore's emergency care landscape. During summer internships with Karnataka Police Mobile Medical Units, I provided critical pre-hospital care during Mysuru Road traffic collisions and supported event medical coverage at the Bengaluru Open Tennis Championship. This exposure allowed me to master rapid assessment techniques using the START triage system while navigating Bangalore's complex urban geography—from the narrow lanes of Old City to high-rise commercial hubs in Koramangala. I also volunteered with SaveLife Foundation's "Emergency Response Service" for six months, responding to 87 emergency calls across Bangalore’s neighborhoods—experiencing firsthand how crucial paramedic interventions are in reducing mortality rates during the critical "golden hour." My proficiency includes advanced airway management, intravenous therapy, and trauma stabilization under high-pressure conditions typical of India's most populous urban centers.</w:t>
      </w:r>
    </w:p>
    <w:p>
      <w:pPr>
        <w:pStyle w:val="BodyText"/>
      </w:pPr>
      <w:r>
        <w:t xml:space="preserve">I am particularly drawn to KSDMA’s pioneering work in disaster preparedness for Bangalore’s vulnerability to natural calamities like flash floods and heatwaves. Your recent collaboration with the National Disaster Response Force (NDRF) on the "Bangalore Urban Resilience Project" resonates deeply with my aspiration to specialize in metropolitan emergency management. Having observed how paramedics serve as the critical bridge between community members and hospital systems during events like last year’s heavy monsoon, I am eager to contribute to KSDMA's mission of building a 24/7 responsive network across Karnataka—especially as Bangalore grows at an unprecedented rate with over 13 million residents. Your organization’s commitment to training paramedics in AI-assisted emergency dispatch systems aligns perfectly with my technical aptitude; I have independently developed a mobile app prototype for real-time ambulance tracking using Google Maps APIs, which I am keen to refine under your mentorship.</w:t>
      </w:r>
    </w:p>
    <w:p>
      <w:pPr>
        <w:pStyle w:val="BodyText"/>
      </w:pPr>
      <w:r>
        <w:t xml:space="preserve">My passion for paramedicine stems from a personal commitment to service rooted in Bangalore’s community spirit. Growing up in the outskirts of Koramangala, I witnessed neighbors organizing impromptu medical response teams during power outages—a practice that ignited my resolve to formalize such grassroots efforts through professional training. This drive led me to join "Health for All" NGO's street health camps, where I provided basic first aid and hypertension screenings across 15 Bangalore slums. These experiences taught me the cultural nuances of delivering emergency care in India’s diverse urban settings—from communicating effectively with South Indian communities to understanding rural-urban migration patterns affecting healthcare access. I recognize that excellence in paramedicine requires not just clinical skill but also deep community engagement—something KSDMA exemplifies through its "Paramedic-in-Community" outreach program.</w:t>
      </w:r>
    </w:p>
    <w:p>
      <w:pPr>
        <w:pStyle w:val="BodyText"/>
      </w:pPr>
      <w:r>
        <w:t xml:space="preserve">As an intern, I bring more than technical competence; I offer adaptability honed by navigating Bangalore’s ever-changing traffic patterns during emergency runs, cultural sensitivity from working across 12 different neighborhoods, and relentless dedication to learning. I have proactively sought certifications in NIMS (National Incident Management System) and Disaster Victim Identification (DVI), understanding that India's evolving healthcare challenges demand paramedics who are both clinically agile and system-savvy. I am fully committed to the rigorous schedule of KSDMA’s internship—including night shifts, disaster simulations, and community training sessions—and possess a valid driver’s license with 5,000+ km experience driving emergency vehicles across Bangalore’s infrastructure.</w:t>
      </w:r>
    </w:p>
    <w:p>
      <w:pPr>
        <w:pStyle w:val="BodyText"/>
      </w:pPr>
      <w:r>
        <w:t xml:space="preserve">India's healthcare evolution hinges on empowering frontline workers like paramedics to become the backbone of our emergency response framework. I am eager to contribute my energy and skills to KSDMA’s vision of a safer Bangalore where no life is lost due to delayed medical intervention. This internship represents not merely a professional step but a commitment to India’s future in emergency medicine—especially as cities like Bangalore become laboratories for scalable urban healthcare innovation. I would be honored to discuss how my proactive approach, community-oriented mindset, and technical foundation can support your team's vital mission.</w:t>
      </w:r>
    </w:p>
    <w:p>
      <w:pPr>
        <w:pStyle w:val="BodyText"/>
      </w:pPr>
      <w:r>
        <w:t xml:space="preserve">Thank you for considering my application for the Paramedic Internship at KSDMA in Bangalore. I have attached my resume detailing academic achievements and certifications for your review. I welcome the opportunity to discuss this position further at your convenience and am available immediately for an interview via virtual or in-person format.</w:t>
      </w:r>
    </w:p>
    <w:p>
      <w:pPr>
        <w:pStyle w:val="BodyText"/>
      </w:pPr>
      <w:r>
        <w:t xml:space="preserve">Sincerely,</w:t>
      </w:r>
    </w:p>
    <w:p>
      <w:pPr>
        <w:pStyle w:val="BodyText"/>
      </w:pPr>
      <w:r>
        <w:t xml:space="preserve">[Your Full Name]</w:t>
      </w:r>
    </w:p>
    <w:p>
      <w:pPr>
        <w:pStyle w:val="BodyText"/>
      </w:pPr>
      <w:r>
        <w:t xml:space="preserve">BSc in Paramedical Sciences (Final Year)</w:t>
      </w:r>
    </w:p>
    <w:p>
      <w:pPr>
        <w:pStyle w:val="BodyText"/>
      </w:pPr>
      <w:r>
        <w:t xml:space="preserve">St. John's Medical College, Bangalore</w:t>
      </w:r>
    </w:p>
    <w:p>
      <w:pPr>
        <w:pStyle w:val="BodyText"/>
      </w:pPr>
      <w:r>
        <w:rPr>
          <w:bCs/>
          <w:b/>
        </w:rPr>
        <w:t xml:space="preserve">Note:</w:t>
      </w:r>
      <w:r>
        <w:t xml:space="preserve"> </w:t>
      </w:r>
      <w:r>
        <w:t xml:space="preserve">This Internship Application Letter for Paramedic position has been specifically tailored to Bangalore’s emergency healthcare landscape in India, incorporating local context, organizational initiatives (KSDMA), and the critical urban challenges faced by paramedics in India's fastest-growing metropolitan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dc:title>
  <dc:creator/>
  <dc:language>en</dc:language>
  <cp:keywords/>
  <dcterms:created xsi:type="dcterms:W3CDTF">2026-07-21T16:48:29Z</dcterms:created>
  <dcterms:modified xsi:type="dcterms:W3CDTF">2026-07-21T16:48:29Z</dcterms:modified>
</cp:coreProperties>
</file>

<file path=docProps/custom.xml><?xml version="1.0" encoding="utf-8"?>
<Properties xmlns="http://schemas.openxmlformats.org/officeDocument/2006/custom-properties" xmlns:vt="http://schemas.openxmlformats.org/officeDocument/2006/docPropsVTypes"/>
</file>